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"/>
        <w:gridCol w:w="7991"/>
        <w:gridCol w:w="888"/>
      </w:tblGrid>
      <w:tr w:rsidR="00280A2E" w:rsidRPr="00863D32" w14:paraId="7BEC9F60" w14:textId="77777777" w:rsidTr="00C737FE">
        <w:tc>
          <w:tcPr>
            <w:tcW w:w="471" w:type="dxa"/>
          </w:tcPr>
          <w:p w14:paraId="4F423716" w14:textId="21C87117" w:rsidR="00280A2E" w:rsidRPr="00863D32" w:rsidRDefault="00280A2E" w:rsidP="00A97CB2">
            <w:pPr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863D32">
              <w:rPr>
                <w:rFonts w:ascii="Verdana" w:hAnsi="Verdana" w:cs="Arial"/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7991" w:type="dxa"/>
          </w:tcPr>
          <w:p w14:paraId="14EA1D11" w14:textId="5E19C78B" w:rsidR="00280A2E" w:rsidRPr="00863D32" w:rsidRDefault="00280A2E" w:rsidP="00A97CB2">
            <w:pPr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863D32">
              <w:rPr>
                <w:rFonts w:ascii="Verdana" w:hAnsi="Verdana" w:cs="Arial"/>
                <w:b/>
                <w:bCs/>
                <w:sz w:val="20"/>
                <w:szCs w:val="20"/>
              </w:rPr>
              <w:t>Document Title</w:t>
            </w:r>
          </w:p>
        </w:tc>
        <w:tc>
          <w:tcPr>
            <w:tcW w:w="888" w:type="dxa"/>
          </w:tcPr>
          <w:p w14:paraId="3A481F7C" w14:textId="024EF990" w:rsidR="00280A2E" w:rsidRPr="00863D32" w:rsidRDefault="00280A2E" w:rsidP="00A97CB2">
            <w:pPr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863D32">
              <w:rPr>
                <w:rFonts w:ascii="Verdana" w:hAnsi="Verdana" w:cs="Arial"/>
                <w:b/>
                <w:bCs/>
                <w:sz w:val="20"/>
                <w:szCs w:val="20"/>
              </w:rPr>
              <w:t>Check</w:t>
            </w:r>
          </w:p>
        </w:tc>
      </w:tr>
      <w:tr w:rsidR="00280A2E" w:rsidRPr="00863D32" w14:paraId="40408AD2" w14:textId="77777777" w:rsidTr="00C737FE">
        <w:tc>
          <w:tcPr>
            <w:tcW w:w="471" w:type="dxa"/>
          </w:tcPr>
          <w:p w14:paraId="3FAB2315" w14:textId="7396B093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1</w:t>
            </w:r>
          </w:p>
        </w:tc>
        <w:tc>
          <w:tcPr>
            <w:tcW w:w="7991" w:type="dxa"/>
          </w:tcPr>
          <w:p w14:paraId="1B8DE5F6" w14:textId="60FB2207" w:rsidR="00280A2E" w:rsidRPr="00863D32" w:rsidRDefault="00280A2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Exhibit A – Affirmations and Solicitation Acceptance</w:t>
            </w:r>
          </w:p>
        </w:tc>
        <w:tc>
          <w:tcPr>
            <w:tcW w:w="888" w:type="dxa"/>
          </w:tcPr>
          <w:p w14:paraId="236DA430" w14:textId="7469D7EF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0504F6E9" w14:textId="77777777" w:rsidTr="00C737FE">
        <w:tc>
          <w:tcPr>
            <w:tcW w:w="471" w:type="dxa"/>
          </w:tcPr>
          <w:p w14:paraId="418E04D9" w14:textId="7700DB21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2</w:t>
            </w:r>
          </w:p>
        </w:tc>
        <w:tc>
          <w:tcPr>
            <w:tcW w:w="7991" w:type="dxa"/>
          </w:tcPr>
          <w:p w14:paraId="177B47F8" w14:textId="184DE0BD" w:rsidR="00280A2E" w:rsidRPr="00863D32" w:rsidRDefault="00280A2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OE Addenda, if applicable</w:t>
            </w:r>
          </w:p>
        </w:tc>
        <w:tc>
          <w:tcPr>
            <w:tcW w:w="888" w:type="dxa"/>
          </w:tcPr>
          <w:p w14:paraId="005CD932" w14:textId="2DBBC4D7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33BA2D63" w14:textId="77777777" w:rsidTr="00C737FE">
        <w:tc>
          <w:tcPr>
            <w:tcW w:w="471" w:type="dxa"/>
          </w:tcPr>
          <w:p w14:paraId="217A5126" w14:textId="7FF9622E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3</w:t>
            </w:r>
          </w:p>
        </w:tc>
        <w:tc>
          <w:tcPr>
            <w:tcW w:w="7991" w:type="dxa"/>
          </w:tcPr>
          <w:p w14:paraId="7F537E3A" w14:textId="5ED420A1" w:rsidR="00280A2E" w:rsidRPr="00863D32" w:rsidRDefault="00280A2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 w:rsidR="00DE1087">
              <w:rPr>
                <w:rFonts w:ascii="Verdana" w:hAnsi="Verdana" w:cs="Arial"/>
                <w:sz w:val="20"/>
                <w:szCs w:val="20"/>
              </w:rPr>
              <w:t>C</w:t>
            </w:r>
            <w:r w:rsidRPr="00863D32">
              <w:rPr>
                <w:rFonts w:ascii="Verdana" w:hAnsi="Verdana" w:cs="Arial"/>
                <w:sz w:val="20"/>
                <w:szCs w:val="20"/>
              </w:rPr>
              <w:t xml:space="preserve"> – Assurances Non-Construction Programs</w:t>
            </w:r>
          </w:p>
        </w:tc>
        <w:tc>
          <w:tcPr>
            <w:tcW w:w="888" w:type="dxa"/>
          </w:tcPr>
          <w:p w14:paraId="6C87E071" w14:textId="71BD1ECC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244BC5D7" w14:textId="77777777" w:rsidTr="00C737FE">
        <w:tc>
          <w:tcPr>
            <w:tcW w:w="471" w:type="dxa"/>
          </w:tcPr>
          <w:p w14:paraId="60D75E1C" w14:textId="1B21CC11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4</w:t>
            </w:r>
          </w:p>
        </w:tc>
        <w:tc>
          <w:tcPr>
            <w:tcW w:w="7991" w:type="dxa"/>
          </w:tcPr>
          <w:p w14:paraId="49A180DD" w14:textId="691B68C8" w:rsidR="00280A2E" w:rsidRPr="00863D32" w:rsidRDefault="00280A2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 w:rsidR="00DE1087">
              <w:rPr>
                <w:rFonts w:ascii="Verdana" w:hAnsi="Verdana" w:cs="Arial"/>
                <w:sz w:val="20"/>
                <w:szCs w:val="20"/>
              </w:rPr>
              <w:t>D</w:t>
            </w:r>
            <w:r w:rsidRPr="00863D32">
              <w:rPr>
                <w:rFonts w:ascii="Verdana" w:hAnsi="Verdana" w:cs="Arial"/>
                <w:sz w:val="20"/>
                <w:szCs w:val="20"/>
              </w:rPr>
              <w:t xml:space="preserve"> – Certification Regarding Lobbying</w:t>
            </w:r>
          </w:p>
        </w:tc>
        <w:tc>
          <w:tcPr>
            <w:tcW w:w="888" w:type="dxa"/>
          </w:tcPr>
          <w:p w14:paraId="4142372E" w14:textId="411E7CAB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60132532" w14:textId="77777777" w:rsidTr="00C737FE">
        <w:tc>
          <w:tcPr>
            <w:tcW w:w="471" w:type="dxa"/>
          </w:tcPr>
          <w:p w14:paraId="5CB8649B" w14:textId="286584E2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5</w:t>
            </w:r>
          </w:p>
        </w:tc>
        <w:tc>
          <w:tcPr>
            <w:tcW w:w="7991" w:type="dxa"/>
          </w:tcPr>
          <w:p w14:paraId="5B633875" w14:textId="34A18CB3" w:rsidR="00280A2E" w:rsidRPr="00863D32" w:rsidRDefault="00280A2E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 w:rsidR="00DE1087">
              <w:rPr>
                <w:rFonts w:ascii="Verdana" w:hAnsi="Verdana" w:cs="Arial"/>
                <w:sz w:val="20"/>
                <w:szCs w:val="20"/>
              </w:rPr>
              <w:t>E</w:t>
            </w:r>
            <w:r w:rsidRPr="00863D32">
              <w:rPr>
                <w:rFonts w:ascii="Verdana" w:hAnsi="Verdana" w:cs="Arial"/>
                <w:sz w:val="20"/>
                <w:szCs w:val="20"/>
              </w:rPr>
              <w:t xml:space="preserve"> – Attachment 2 (Security and Privacy Initial Inquiry Form)</w:t>
            </w:r>
          </w:p>
        </w:tc>
        <w:tc>
          <w:tcPr>
            <w:tcW w:w="888" w:type="dxa"/>
          </w:tcPr>
          <w:p w14:paraId="28F87E54" w14:textId="53D988D5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347041AD" w14:textId="77777777" w:rsidTr="00C737FE">
        <w:tc>
          <w:tcPr>
            <w:tcW w:w="471" w:type="dxa"/>
          </w:tcPr>
          <w:p w14:paraId="56C1A4F1" w14:textId="10315197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6</w:t>
            </w:r>
          </w:p>
        </w:tc>
        <w:tc>
          <w:tcPr>
            <w:tcW w:w="7991" w:type="dxa"/>
          </w:tcPr>
          <w:p w14:paraId="411F7171" w14:textId="64D45B07" w:rsidR="00280A2E" w:rsidRPr="00863D32" w:rsidRDefault="00A97CB2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 w:rsidR="00DE1087">
              <w:rPr>
                <w:rFonts w:ascii="Verdana" w:hAnsi="Verdana" w:cs="Arial"/>
                <w:sz w:val="20"/>
                <w:szCs w:val="20"/>
              </w:rPr>
              <w:t>F</w:t>
            </w:r>
            <w:r w:rsidRPr="00863D32">
              <w:rPr>
                <w:rFonts w:ascii="Verdana" w:hAnsi="Verdana" w:cs="Arial"/>
                <w:sz w:val="20"/>
                <w:szCs w:val="20"/>
              </w:rPr>
              <w:t xml:space="preserve"> – Contact Person Information Form</w:t>
            </w:r>
          </w:p>
        </w:tc>
        <w:tc>
          <w:tcPr>
            <w:tcW w:w="888" w:type="dxa"/>
          </w:tcPr>
          <w:p w14:paraId="5DE1A47D" w14:textId="0879BB9F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7F2F4E16" w14:textId="77777777" w:rsidTr="00C737FE">
        <w:tc>
          <w:tcPr>
            <w:tcW w:w="471" w:type="dxa"/>
          </w:tcPr>
          <w:p w14:paraId="28EF57C5" w14:textId="42AABA09" w:rsidR="00280A2E" w:rsidRPr="00863D32" w:rsidRDefault="00DE1087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7</w:t>
            </w:r>
          </w:p>
        </w:tc>
        <w:tc>
          <w:tcPr>
            <w:tcW w:w="7991" w:type="dxa"/>
          </w:tcPr>
          <w:p w14:paraId="698369C0" w14:textId="116B88F5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Minimum Qualifications</w:t>
            </w:r>
          </w:p>
        </w:tc>
        <w:tc>
          <w:tcPr>
            <w:tcW w:w="888" w:type="dxa"/>
          </w:tcPr>
          <w:p w14:paraId="0106DBEA" w14:textId="2D5D25E4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12C2B407" w14:textId="77777777" w:rsidTr="00C737FE">
        <w:tc>
          <w:tcPr>
            <w:tcW w:w="471" w:type="dxa"/>
          </w:tcPr>
          <w:p w14:paraId="17022BF5" w14:textId="5E8604CF" w:rsidR="00280A2E" w:rsidRPr="00863D32" w:rsidRDefault="00953FE1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8</w:t>
            </w:r>
          </w:p>
        </w:tc>
        <w:tc>
          <w:tcPr>
            <w:tcW w:w="7991" w:type="dxa"/>
          </w:tcPr>
          <w:p w14:paraId="1DFF2860" w14:textId="069125EE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Organizational Chart</w:t>
            </w:r>
          </w:p>
        </w:tc>
        <w:tc>
          <w:tcPr>
            <w:tcW w:w="888" w:type="dxa"/>
          </w:tcPr>
          <w:p w14:paraId="495D1385" w14:textId="0D374FDA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4B6079F4" w14:textId="77777777" w:rsidTr="00C737FE">
        <w:tc>
          <w:tcPr>
            <w:tcW w:w="471" w:type="dxa"/>
          </w:tcPr>
          <w:p w14:paraId="612A448F" w14:textId="57BF0F1A" w:rsidR="00280A2E" w:rsidRPr="00863D32" w:rsidRDefault="00953FE1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9</w:t>
            </w:r>
          </w:p>
        </w:tc>
        <w:tc>
          <w:tcPr>
            <w:tcW w:w="7991" w:type="dxa"/>
          </w:tcPr>
          <w:p w14:paraId="43D0BDCB" w14:textId="699E5575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Company Information</w:t>
            </w:r>
          </w:p>
        </w:tc>
        <w:tc>
          <w:tcPr>
            <w:tcW w:w="888" w:type="dxa"/>
          </w:tcPr>
          <w:p w14:paraId="2D951557" w14:textId="60BCBDF8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6689CAA5" w14:textId="77777777" w:rsidTr="00C737FE">
        <w:tc>
          <w:tcPr>
            <w:tcW w:w="471" w:type="dxa"/>
          </w:tcPr>
          <w:p w14:paraId="6AC30570" w14:textId="103850B9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1</w:t>
            </w:r>
            <w:r w:rsidR="00953FE1">
              <w:rPr>
                <w:rFonts w:ascii="Verdana" w:hAnsi="Verdana" w:cs="Arial"/>
                <w:sz w:val="20"/>
                <w:szCs w:val="20"/>
              </w:rPr>
              <w:t>0</w:t>
            </w:r>
          </w:p>
        </w:tc>
        <w:tc>
          <w:tcPr>
            <w:tcW w:w="7991" w:type="dxa"/>
          </w:tcPr>
          <w:p w14:paraId="418CD8ED" w14:textId="06AA8B23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5F5122">
              <w:rPr>
                <w:rFonts w:ascii="Verdana" w:hAnsi="Verdana" w:cs="Arial"/>
                <w:sz w:val="20"/>
                <w:szCs w:val="20"/>
              </w:rPr>
              <w:t>Notice of Criminal Activity</w:t>
            </w:r>
          </w:p>
        </w:tc>
        <w:tc>
          <w:tcPr>
            <w:tcW w:w="888" w:type="dxa"/>
          </w:tcPr>
          <w:p w14:paraId="56B4861C" w14:textId="3A0DE166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280A2E" w:rsidRPr="00863D32" w14:paraId="693522C0" w14:textId="77777777" w:rsidTr="00C737FE">
        <w:tc>
          <w:tcPr>
            <w:tcW w:w="471" w:type="dxa"/>
          </w:tcPr>
          <w:p w14:paraId="40D6C2AC" w14:textId="76B247ED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863D32">
              <w:rPr>
                <w:rFonts w:ascii="Verdana" w:hAnsi="Verdana" w:cs="Arial"/>
                <w:sz w:val="20"/>
                <w:szCs w:val="20"/>
              </w:rPr>
              <w:t>1</w:t>
            </w:r>
            <w:r w:rsidR="00953FE1">
              <w:rPr>
                <w:rFonts w:ascii="Verdana" w:hAnsi="Verdana" w:cs="Arial"/>
                <w:sz w:val="20"/>
                <w:szCs w:val="20"/>
              </w:rPr>
              <w:t>1</w:t>
            </w:r>
          </w:p>
        </w:tc>
        <w:tc>
          <w:tcPr>
            <w:tcW w:w="7991" w:type="dxa"/>
          </w:tcPr>
          <w:p w14:paraId="4402F0D8" w14:textId="3B7CFB40" w:rsidR="00280A2E" w:rsidRPr="00863D32" w:rsidRDefault="005F5122" w:rsidP="00A97CB2">
            <w:pPr>
              <w:rPr>
                <w:rFonts w:ascii="Verdana" w:hAnsi="Verdana" w:cs="Arial"/>
                <w:sz w:val="20"/>
                <w:szCs w:val="20"/>
              </w:rPr>
            </w:pPr>
            <w:r w:rsidRPr="005F5122">
              <w:rPr>
                <w:rFonts w:ascii="Verdana" w:hAnsi="Verdana" w:cs="Arial"/>
                <w:sz w:val="20"/>
                <w:szCs w:val="20"/>
              </w:rPr>
              <w:t>Notice of Insolvency or Indebtedness</w:t>
            </w:r>
          </w:p>
        </w:tc>
        <w:tc>
          <w:tcPr>
            <w:tcW w:w="888" w:type="dxa"/>
          </w:tcPr>
          <w:p w14:paraId="09F72438" w14:textId="536AD1E4" w:rsidR="00280A2E" w:rsidRPr="00863D32" w:rsidRDefault="00280A2E" w:rsidP="00A97CB2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953FE1" w:rsidRPr="00863D32" w14:paraId="66BCEF9C" w14:textId="77777777" w:rsidTr="00C737FE">
        <w:tc>
          <w:tcPr>
            <w:tcW w:w="471" w:type="dxa"/>
          </w:tcPr>
          <w:p w14:paraId="4D5AAF96" w14:textId="77D1F8DC" w:rsidR="00953FE1" w:rsidRDefault="00953FE1" w:rsidP="00953FE1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12</w:t>
            </w:r>
          </w:p>
        </w:tc>
        <w:tc>
          <w:tcPr>
            <w:tcW w:w="7991" w:type="dxa"/>
          </w:tcPr>
          <w:p w14:paraId="2B0EE755" w14:textId="08ED0EC1" w:rsidR="00953FE1" w:rsidRPr="00C737FE" w:rsidRDefault="00953FE1" w:rsidP="00953FE1">
            <w:pPr>
              <w:rPr>
                <w:rFonts w:ascii="Verdana" w:hAnsi="Verdana" w:cs="Arial"/>
                <w:sz w:val="20"/>
                <w:szCs w:val="20"/>
              </w:rPr>
            </w:pPr>
            <w:r w:rsidRPr="005F5122">
              <w:rPr>
                <w:rFonts w:ascii="Verdana" w:hAnsi="Verdana" w:cs="Arial"/>
                <w:sz w:val="20"/>
                <w:szCs w:val="20"/>
              </w:rPr>
              <w:t xml:space="preserve">Exhibit </w:t>
            </w:r>
            <w:r>
              <w:rPr>
                <w:rFonts w:ascii="Verdana" w:hAnsi="Verdana" w:cs="Arial"/>
                <w:sz w:val="20"/>
                <w:szCs w:val="20"/>
              </w:rPr>
              <w:t>G</w:t>
            </w:r>
            <w:r w:rsidRPr="005F5122">
              <w:rPr>
                <w:rFonts w:ascii="Verdana" w:hAnsi="Verdana" w:cs="Arial"/>
                <w:sz w:val="20"/>
                <w:szCs w:val="20"/>
              </w:rPr>
              <w:t xml:space="preserve"> – </w:t>
            </w:r>
            <w:r>
              <w:rPr>
                <w:rFonts w:ascii="Verdana" w:hAnsi="Verdana" w:cs="Arial"/>
                <w:sz w:val="20"/>
                <w:szCs w:val="20"/>
              </w:rPr>
              <w:t>Service Regions and Locations</w:t>
            </w:r>
          </w:p>
        </w:tc>
        <w:tc>
          <w:tcPr>
            <w:tcW w:w="888" w:type="dxa"/>
          </w:tcPr>
          <w:p w14:paraId="75CD798C" w14:textId="77777777" w:rsidR="00953FE1" w:rsidRPr="00863D32" w:rsidRDefault="00953FE1" w:rsidP="00953FE1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953FE1" w:rsidRPr="00863D32" w14:paraId="0B936237" w14:textId="77777777" w:rsidTr="00C737FE">
        <w:tc>
          <w:tcPr>
            <w:tcW w:w="471" w:type="dxa"/>
          </w:tcPr>
          <w:p w14:paraId="4EC6A211" w14:textId="114C7D3E" w:rsidR="00953FE1" w:rsidRPr="00863D32" w:rsidRDefault="00953FE1" w:rsidP="00953FE1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13</w:t>
            </w:r>
          </w:p>
        </w:tc>
        <w:tc>
          <w:tcPr>
            <w:tcW w:w="7991" w:type="dxa"/>
          </w:tcPr>
          <w:p w14:paraId="354451B3" w14:textId="0A3CFDF8" w:rsidR="00953FE1" w:rsidRPr="00863D32" w:rsidRDefault="00953FE1" w:rsidP="00953FE1">
            <w:pPr>
              <w:rPr>
                <w:rFonts w:ascii="Verdana" w:hAnsi="Verdana" w:cs="Arial"/>
                <w:sz w:val="20"/>
                <w:szCs w:val="20"/>
              </w:rPr>
            </w:pPr>
            <w:r w:rsidRPr="00C737FE">
              <w:rPr>
                <w:rFonts w:ascii="Verdana" w:hAnsi="Verdana" w:cs="Arial"/>
                <w:sz w:val="20"/>
                <w:szCs w:val="20"/>
              </w:rPr>
              <w:t>Insurance</w:t>
            </w:r>
          </w:p>
        </w:tc>
        <w:tc>
          <w:tcPr>
            <w:tcW w:w="888" w:type="dxa"/>
          </w:tcPr>
          <w:p w14:paraId="18FF0C9B" w14:textId="77777777" w:rsidR="00953FE1" w:rsidRPr="00863D32" w:rsidRDefault="00953FE1" w:rsidP="00953FE1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953FE1" w:rsidRPr="00863D32" w14:paraId="6C4076D3" w14:textId="77777777" w:rsidTr="00C737FE">
        <w:tc>
          <w:tcPr>
            <w:tcW w:w="471" w:type="dxa"/>
          </w:tcPr>
          <w:p w14:paraId="3CB5AD17" w14:textId="09179A04" w:rsidR="00953FE1" w:rsidRPr="00863D32" w:rsidRDefault="00953FE1" w:rsidP="00953FE1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14</w:t>
            </w:r>
          </w:p>
        </w:tc>
        <w:tc>
          <w:tcPr>
            <w:tcW w:w="7991" w:type="dxa"/>
          </w:tcPr>
          <w:p w14:paraId="20BE1397" w14:textId="08325950" w:rsidR="00953FE1" w:rsidRPr="00863D32" w:rsidRDefault="00953FE1" w:rsidP="00953FE1">
            <w:pPr>
              <w:rPr>
                <w:rFonts w:ascii="Verdana" w:hAnsi="Verdana" w:cs="Arial"/>
                <w:sz w:val="20"/>
                <w:szCs w:val="20"/>
              </w:rPr>
            </w:pPr>
            <w:r w:rsidRPr="00C737FE">
              <w:rPr>
                <w:rFonts w:ascii="Verdana" w:hAnsi="Verdana" w:cs="Arial"/>
                <w:sz w:val="20"/>
                <w:szCs w:val="20"/>
              </w:rPr>
              <w:t>Public Information Act Copy of Application, if applicable</w:t>
            </w:r>
          </w:p>
        </w:tc>
        <w:tc>
          <w:tcPr>
            <w:tcW w:w="888" w:type="dxa"/>
          </w:tcPr>
          <w:p w14:paraId="37023F3A" w14:textId="77777777" w:rsidR="00953FE1" w:rsidRPr="00863D32" w:rsidRDefault="00953FE1" w:rsidP="00953FE1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2C22AAE6" w14:textId="77777777" w:rsidR="002922A6" w:rsidRDefault="002922A6">
      <w:bookmarkStart w:id="0" w:name="_GoBack"/>
      <w:bookmarkEnd w:id="0"/>
    </w:p>
    <w:sectPr w:rsidR="002922A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694B1D" w14:textId="77777777" w:rsidR="00280A2E" w:rsidRDefault="00280A2E" w:rsidP="00280A2E">
      <w:r>
        <w:separator/>
      </w:r>
    </w:p>
  </w:endnote>
  <w:endnote w:type="continuationSeparator" w:id="0">
    <w:p w14:paraId="3DFB7CF7" w14:textId="77777777" w:rsidR="00280A2E" w:rsidRDefault="00280A2E" w:rsidP="00280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A2F725" w14:textId="77777777" w:rsidR="00280A2E" w:rsidRDefault="00280A2E" w:rsidP="00280A2E">
      <w:r>
        <w:separator/>
      </w:r>
    </w:p>
  </w:footnote>
  <w:footnote w:type="continuationSeparator" w:id="0">
    <w:p w14:paraId="136A9E7C" w14:textId="77777777" w:rsidR="00280A2E" w:rsidRDefault="00280A2E" w:rsidP="00280A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3E640" w14:textId="1F7EE43A" w:rsidR="009D6707" w:rsidRDefault="009D6707" w:rsidP="00280A2E">
    <w:pPr>
      <w:pStyle w:val="Header"/>
      <w:jc w:val="center"/>
      <w:rPr>
        <w:rFonts w:ascii="Verdana" w:hAnsi="Verdana"/>
        <w:b/>
        <w:bCs/>
        <w:caps/>
        <w:sz w:val="22"/>
        <w:szCs w:val="22"/>
      </w:rPr>
    </w:pPr>
    <w:r>
      <w:rPr>
        <w:rFonts w:ascii="Verdana" w:hAnsi="Verdana"/>
        <w:b/>
        <w:bCs/>
        <w:caps/>
        <w:sz w:val="22"/>
        <w:szCs w:val="22"/>
      </w:rPr>
      <w:t xml:space="preserve">OE </w:t>
    </w:r>
    <w:r w:rsidR="00B95543">
      <w:rPr>
        <w:rFonts w:ascii="Verdana" w:hAnsi="Verdana"/>
        <w:b/>
        <w:bCs/>
        <w:caps/>
        <w:sz w:val="22"/>
        <w:szCs w:val="22"/>
      </w:rPr>
      <w:t xml:space="preserve">No. </w:t>
    </w:r>
    <w:r w:rsidR="002E7295" w:rsidRPr="002E7295">
      <w:rPr>
        <w:rFonts w:ascii="Verdana" w:hAnsi="Verdana"/>
        <w:b/>
        <w:bCs/>
        <w:caps/>
        <w:sz w:val="22"/>
        <w:szCs w:val="22"/>
      </w:rPr>
      <w:t>HHS0011049</w:t>
    </w:r>
  </w:p>
  <w:p w14:paraId="0A140362" w14:textId="568D8B70" w:rsidR="00280A2E" w:rsidRDefault="00280A2E" w:rsidP="00280A2E">
    <w:pPr>
      <w:pStyle w:val="Header"/>
      <w:jc w:val="center"/>
      <w:rPr>
        <w:rFonts w:ascii="Verdana" w:hAnsi="Verdana"/>
        <w:b/>
        <w:bCs/>
        <w:caps/>
        <w:sz w:val="22"/>
        <w:szCs w:val="22"/>
      </w:rPr>
    </w:pPr>
    <w:r w:rsidRPr="00863D32">
      <w:rPr>
        <w:rFonts w:ascii="Verdana" w:hAnsi="Verdana"/>
        <w:b/>
        <w:bCs/>
        <w:caps/>
        <w:sz w:val="22"/>
        <w:szCs w:val="22"/>
      </w:rPr>
      <w:t>Appendix A – Checklist FOR SUBMISSION</w:t>
    </w:r>
  </w:p>
  <w:p w14:paraId="0F2B3C34" w14:textId="77777777" w:rsidR="009D6707" w:rsidRPr="00863D32" w:rsidRDefault="009D6707" w:rsidP="00280A2E">
    <w:pPr>
      <w:pStyle w:val="Header"/>
      <w:jc w:val="center"/>
      <w:rPr>
        <w:rFonts w:ascii="Verdana" w:hAnsi="Verdana"/>
        <w:b/>
        <w:bCs/>
        <w:caps/>
        <w:sz w:val="22"/>
        <w:szCs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TQ0MTKyNDc0NjdU0lEKTi0uzszPAykwrAUAwMJNoSwAAAA="/>
  </w:docVars>
  <w:rsids>
    <w:rsidRoot w:val="00280A2E"/>
    <w:rsid w:val="000301CF"/>
    <w:rsid w:val="000B2DE2"/>
    <w:rsid w:val="000B379F"/>
    <w:rsid w:val="00280A2E"/>
    <w:rsid w:val="002922A6"/>
    <w:rsid w:val="002E7295"/>
    <w:rsid w:val="00532872"/>
    <w:rsid w:val="005F5122"/>
    <w:rsid w:val="00863D32"/>
    <w:rsid w:val="008D1FAA"/>
    <w:rsid w:val="00924A32"/>
    <w:rsid w:val="00953FE1"/>
    <w:rsid w:val="009835FF"/>
    <w:rsid w:val="009D6707"/>
    <w:rsid w:val="00A97CB2"/>
    <w:rsid w:val="00B95543"/>
    <w:rsid w:val="00BE7661"/>
    <w:rsid w:val="00C737FE"/>
    <w:rsid w:val="00CE2689"/>
    <w:rsid w:val="00DE1087"/>
    <w:rsid w:val="00ED31B8"/>
    <w:rsid w:val="00FA7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5B5F3"/>
  <w15:chartTrackingRefBased/>
  <w15:docId w15:val="{735F6645-1541-41EE-A02E-C4BEE0A5A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80A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0A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0A2E"/>
  </w:style>
  <w:style w:type="paragraph" w:styleId="Footer">
    <w:name w:val="footer"/>
    <w:basedOn w:val="Normal"/>
    <w:link w:val="FooterChar"/>
    <w:uiPriority w:val="99"/>
    <w:unhideWhenUsed/>
    <w:rsid w:val="00280A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0A2E"/>
  </w:style>
  <w:style w:type="character" w:customStyle="1" w:styleId="RFPbody12Char">
    <w:name w:val="RFP body 12 Char"/>
    <w:link w:val="RFPbody12"/>
    <w:locked/>
    <w:rsid w:val="00280A2E"/>
    <w:rPr>
      <w:rFonts w:ascii="Arial" w:hAnsi="Arial" w:cs="Arial"/>
      <w:sz w:val="24"/>
      <w:szCs w:val="24"/>
    </w:rPr>
  </w:style>
  <w:style w:type="paragraph" w:customStyle="1" w:styleId="RFPbody12">
    <w:name w:val="RFP body 12"/>
    <w:basedOn w:val="Normal"/>
    <w:link w:val="RFPbody12Char"/>
    <w:rsid w:val="00280A2E"/>
    <w:pPr>
      <w:autoSpaceDE w:val="0"/>
      <w:autoSpaceDN w:val="0"/>
      <w:adjustRightInd w:val="0"/>
      <w:ind w:left="720"/>
      <w:jc w:val="both"/>
    </w:pPr>
    <w:rPr>
      <w:rFonts w:ascii="Arial" w:eastAsiaTheme="minorHAnsi" w:hAnsi="Arial" w:cs="Arial"/>
    </w:rPr>
  </w:style>
  <w:style w:type="table" w:styleId="TableGrid">
    <w:name w:val="Table Grid"/>
    <w:basedOn w:val="TableNormal"/>
    <w:uiPriority w:val="39"/>
    <w:rsid w:val="00280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0A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A2E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0A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8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SC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inson,Christopher M (HHSC/DSHS)</dc:creator>
  <cp:keywords/>
  <dc:description/>
  <cp:lastModifiedBy>Pedersen,Amy (HHSC/DSHS)</cp:lastModifiedBy>
  <cp:revision>9</cp:revision>
  <dcterms:created xsi:type="dcterms:W3CDTF">2021-07-14T19:38:00Z</dcterms:created>
  <dcterms:modified xsi:type="dcterms:W3CDTF">2021-10-01T16:07:00Z</dcterms:modified>
</cp:coreProperties>
</file>